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атевосян Оганес Назаре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8811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8811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1558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1558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81778"/>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81778"/>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7519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7519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2359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2359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30901"/>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30901"/>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7904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7904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24642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24642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24120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24120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222772"/>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222772"/>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225209"/>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225209"/>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тевосян Оганес Назаретович</dc:creator>
  <dc:language>ru-RU</dc:language>
  <cp:keywords/>
  <dcterms:created xsi:type="dcterms:W3CDTF">2025-03-12T07:51:08Z</dcterms:created>
  <dcterms:modified xsi:type="dcterms:W3CDTF">2025-03-12T07: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